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univariate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08,</w:t>
      </w:r>
      <w:r>
        <w:t xml:space="preserve"> </w:t>
      </w:r>
      <w:r>
        <w:t xml:space="preserve">2023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sens_analysis_20231108.11h22m49s_files/figure-docx/Tornado%20diagram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sens_analysis_20231108.11h22m49s_files/figure-docx/Tornado%20diagramm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sens_analysis_20231108.11h22m49s_files/figure-docx/Tornado%20diagramm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          parameter             lower Bound   upper Bound </w:t>
      </w:r>
      <w:r>
        <w:br/>
      </w:r>
      <w:r>
        <w:rPr>
          <w:rStyle w:val="VerbatimChar"/>
        </w:rPr>
        <w:t xml:space="preserve">## ------------------------------ ------------- -------------</w:t>
      </w:r>
      <w:r>
        <w:br/>
      </w:r>
      <w:r>
        <w:rPr>
          <w:rStyle w:val="VerbatimChar"/>
        </w:rPr>
        <w:t xml:space="preserve">##  Hospitalization probability      0.2175        0.3475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Hospitalization LOS          0.6596         2.68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Utility baseline           0.9355        0.966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Utility male             0.01597       0.0264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isutility age          -0.0009841     0.00047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utility age-squared      -0.00004093   -0.00002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utility PS 12 - 21         -0.1006      -0.0014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isutility PS 22+           -0.1291      -0.02884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utility joint bleed        -0.2999       -0.120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utility other bleed        -0.2999       -0.120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isutility infusion         -0.02613      -0.0077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isutility surgery         -0.07144      -0.0376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hare joint bleeds          0.6066        0.627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leed mortality ratio          1.838         3.036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Link Joint Bleed/PS           11.08         15.07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TRANACOGENE: Relative bleed     0.9189        0.9794    </w:t>
      </w:r>
      <w:r>
        <w:br/>
      </w:r>
      <w:r>
        <w:rPr>
          <w:rStyle w:val="VerbatimChar"/>
        </w:rPr>
        <w:t xml:space="preserve">##           reduction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TRANACOGENE: Maximum bleed         5            15      </w:t>
      </w:r>
      <w:r>
        <w:br/>
      </w:r>
      <w:r>
        <w:rPr>
          <w:rStyle w:val="VerbatimChar"/>
        </w:rPr>
        <w:t xml:space="preserve">##        reduction period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TRANACOGENE: Bleed rate        0.05          0.15     </w:t>
      </w:r>
      <w:r>
        <w:br/>
      </w:r>
      <w:r>
        <w:rPr>
          <w:rStyle w:val="VerbatimChar"/>
        </w:rPr>
        <w:t xml:space="preserve">##       increase per year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TRANACOGENE: Success         0.8747        0.9886    </w:t>
      </w:r>
      <w:r>
        <w:br/>
      </w:r>
      <w:r>
        <w:rPr>
          <w:rStyle w:val="VerbatimChar"/>
        </w:rPr>
        <w:t xml:space="preserve">##          probability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ROPHYLAXIS: Relative bleed      0.8366        0.9043    </w:t>
      </w:r>
      <w:r>
        <w:br/>
      </w:r>
      <w:r>
        <w:rPr>
          <w:rStyle w:val="VerbatimChar"/>
        </w:rPr>
        <w:t xml:space="preserve">##           reduction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Lower and Upper Bound of parameter values</w:t>
      </w:r>
    </w:p>
    <w:bookmarkStart w:id="29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          user effective_user </w:t>
      </w:r>
      <w:r>
        <w:br/>
      </w:r>
      <w:r>
        <w:rPr>
          <w:rStyle w:val="VerbatimChar"/>
        </w:rPr>
        <w:t xml:space="preserve"> "Windows"       "10 x64"  "build 19045"       "M04486"       "x86-64"         "min1"         "min1"         "min1" 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1 (2023-06-16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5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 LC_MONETARY=German_Switzerland.utf8 LC_NUMERIC=C</w:t>
      </w:r>
      <w:r>
        <w:br/>
      </w:r>
      <w:r>
        <w:t xml:space="preserve">[5]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rmarkdown_2.23 ggrepel_0.9.3 plyr_1.8.8 ggpubr_0.6.0 truncnorm_1.0-9 lookup_1.0 data.table_1.14.8</w:t>
      </w:r>
      <w:r>
        <w:t xml:space="preserve"> </w:t>
      </w:r>
      <w:r>
        <w:t xml:space="preserve">[8] pander_0.6.5 RColorBrewer_1.1-3 ggplot2_3.4.2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gtable_0.3.3 highr_0.10 dplyr_1.1.2 compiler_4.3.1 ggsignif_0.6.4 tidyselect_1.2.0 Rcpp_1.0.11</w:t>
      </w:r>
      <w:r>
        <w:br/>
      </w:r>
      <w:r>
        <w:t xml:space="preserve">[8] tidyr_1.3.0 scales_1.2.1 yaml_2.3.7 fastmap_1.1.1 R6_2.5.1 labeling_0.4.2 generics_0.1.3</w:t>
      </w:r>
      <w:r>
        <w:br/>
      </w:r>
      <w:r>
        <w:t xml:space="preserve">[15] knitr_1.43 backports_1.4.1 tibble_3.2.1 car_3.1-2 munsell_0.5.0 pillar_1.9.0 rlang_1.1.1</w:t>
      </w:r>
      <w:r>
        <w:br/>
      </w:r>
      <w:r>
        <w:t xml:space="preserve">[22] utf8_1.2.3 broom_1.0.5 xfun_0.39 cli_3.6.1 withr_2.5.0 magrittr_2.0.3 digest_0.6.33</w:t>
      </w:r>
      <w:r>
        <w:br/>
      </w:r>
      <w:r>
        <w:t xml:space="preserve">[29] grid_4.3.1 rstudioapi_0.15.0 lifecycle_1.0.3 vctrs_0.6.3 rstatix_0.7.2 evaluate_0.21 glue_1.6.2</w:t>
      </w:r>
      <w:r>
        <w:br/>
      </w:r>
      <w:r>
        <w:t xml:space="preserve">[36] farver_2.1.1 abind_1.4-5 carData_3.0-5 fansi_1.0.4 colorspace_2.1-0 purrr_1.0.1 tools_4.3.1</w:t>
      </w:r>
      <w:r>
        <w:br/>
      </w:r>
      <w:r>
        <w:t xml:space="preserve">[43] pkgconfig_2.0.3 htmltools_0.5.5</w:t>
      </w:r>
    </w:p>
    <w:bookmarkEnd w:id="29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univariate sensitivity analysis</dc:title>
  <dc:creator>Niklaus Meier</dc:creator>
  <cp:keywords/>
  <dcterms:created xsi:type="dcterms:W3CDTF">2023-11-08T10:23:31Z</dcterms:created>
  <dcterms:modified xsi:type="dcterms:W3CDTF">2023-11-08T1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08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